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1074E3A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072E01" w:rsidRPr="0059023A">
        <w:rPr>
          <w:rFonts w:eastAsia="Times New Roman"/>
          <w:sz w:val="24"/>
          <w:szCs w:val="24"/>
        </w:rPr>
        <w:t>0</w:t>
      </w:r>
      <w:r w:rsidR="00E60D07" w:rsidRPr="0059023A">
        <w:rPr>
          <w:rFonts w:eastAsia="Times New Roman"/>
          <w:sz w:val="24"/>
          <w:szCs w:val="24"/>
        </w:rPr>
        <w:t>, 202</w:t>
      </w:r>
      <w:r w:rsidR="00072E01" w:rsidRPr="0059023A">
        <w:rPr>
          <w:rFonts w:eastAsia="Times New Roman"/>
          <w:sz w:val="24"/>
          <w:szCs w:val="24"/>
        </w:rPr>
        <w:t>1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072E01" w:rsidRPr="0059023A">
        <w:rPr>
          <w:rFonts w:eastAsia="Times New Roman"/>
          <w:sz w:val="24"/>
          <w:szCs w:val="24"/>
        </w:rPr>
        <w:t>2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546CF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common 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10A2EA25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personal protective equipment</w:t>
            </w:r>
            <w:r w:rsidR="0068650C">
              <w:t xml:space="preserve"> (PPE)</w:t>
            </w:r>
            <w:r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43A463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types and uses 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679E100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Follow OSHA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0D6A592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8</w:t>
            </w:r>
          </w:p>
        </w:tc>
        <w:tc>
          <w:tcPr>
            <w:tcW w:w="7650" w:type="dxa"/>
            <w:vAlign w:val="center"/>
          </w:tcPr>
          <w:p w14:paraId="40822869" w14:textId="2160522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08E337A5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67DE11BA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1</w:t>
            </w:r>
          </w:p>
        </w:tc>
        <w:tc>
          <w:tcPr>
            <w:tcW w:w="7650" w:type="dxa"/>
            <w:vAlign w:val="center"/>
          </w:tcPr>
          <w:p w14:paraId="482A12CB" w14:textId="34572F8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69B1C14D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3</w:t>
            </w:r>
          </w:p>
        </w:tc>
        <w:tc>
          <w:tcPr>
            <w:tcW w:w="7650" w:type="dxa"/>
            <w:vAlign w:val="center"/>
          </w:tcPr>
          <w:p w14:paraId="170E6E85" w14:textId="49A1F36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97F0F1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4</w:t>
            </w:r>
          </w:p>
        </w:tc>
        <w:tc>
          <w:tcPr>
            <w:tcW w:w="7650" w:type="dxa"/>
            <w:vAlign w:val="center"/>
          </w:tcPr>
          <w:p w14:paraId="70CEB03E" w14:textId="0624D27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6200187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Explain inventory shrinkag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109AB6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5</w:t>
            </w:r>
          </w:p>
        </w:tc>
        <w:tc>
          <w:tcPr>
            <w:tcW w:w="7650" w:type="dxa"/>
            <w:vAlign w:val="center"/>
          </w:tcPr>
          <w:p w14:paraId="1DBD1627" w14:textId="740FEF38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15DD8E3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ceive shipments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132FFF66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Unload shipments.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5D806C3F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3</w:t>
            </w:r>
          </w:p>
        </w:tc>
        <w:tc>
          <w:tcPr>
            <w:tcW w:w="7650" w:type="dxa"/>
            <w:vAlign w:val="center"/>
          </w:tcPr>
          <w:p w14:paraId="2DEA73F8" w14:textId="138B68A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0B8EAE3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5</w:t>
            </w:r>
          </w:p>
        </w:tc>
        <w:tc>
          <w:tcPr>
            <w:tcW w:w="7650" w:type="dxa"/>
            <w:vAlign w:val="center"/>
          </w:tcPr>
          <w:p w14:paraId="7BB3C3AB" w14:textId="4C609E1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00895612" w:rsidR="00CD0B86" w:rsidRPr="00F875DE" w:rsidRDefault="00CD0B86" w:rsidP="00CD0B86">
            <w:r w:rsidRPr="002F69FD">
              <w:t>Process refused and damage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18B37FF6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1</w:t>
            </w:r>
          </w:p>
        </w:tc>
        <w:tc>
          <w:tcPr>
            <w:tcW w:w="7650" w:type="dxa"/>
            <w:vAlign w:val="center"/>
          </w:tcPr>
          <w:p w14:paraId="43EA4BD5" w14:textId="038228A9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5E9FFD4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3</w:t>
            </w:r>
          </w:p>
        </w:tc>
        <w:tc>
          <w:tcPr>
            <w:tcW w:w="7650" w:type="dxa"/>
            <w:vAlign w:val="center"/>
          </w:tcPr>
          <w:p w14:paraId="050245BD" w14:textId="78887ACB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1998C1A2" w:rsidR="00CD0B86" w:rsidRPr="002C7C2B" w:rsidRDefault="00CD0B86" w:rsidP="00CD0B86">
            <w:r w:rsidRPr="001254E1">
              <w:t>606</w:t>
            </w:r>
          </w:p>
        </w:tc>
        <w:tc>
          <w:tcPr>
            <w:tcW w:w="7650" w:type="dxa"/>
            <w:vAlign w:val="center"/>
          </w:tcPr>
          <w:p w14:paraId="26E42465" w14:textId="144925F1" w:rsidR="00CD0B86" w:rsidRPr="002C7C2B" w:rsidRDefault="00CD0B86" w:rsidP="00CD0B86">
            <w:r w:rsidRPr="001254E1">
              <w:t>RESERVED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F825BA0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roper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5A342007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3</w:t>
            </w:r>
          </w:p>
        </w:tc>
        <w:tc>
          <w:tcPr>
            <w:tcW w:w="7650" w:type="dxa"/>
            <w:vAlign w:val="center"/>
          </w:tcPr>
          <w:p w14:paraId="2EF1D2E6" w14:textId="3006D62F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76D57C86" w:rsidR="00FB1211" w:rsidRPr="00C2281A" w:rsidRDefault="00FB1211" w:rsidP="00FB1211">
            <w:r w:rsidRPr="00BF1534">
              <w:t>705</w:t>
            </w:r>
          </w:p>
        </w:tc>
        <w:tc>
          <w:tcPr>
            <w:tcW w:w="7650" w:type="dxa"/>
            <w:vAlign w:val="center"/>
          </w:tcPr>
          <w:p w14:paraId="77C2F841" w14:textId="4CBA16D5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29C7CED4" w:rsidR="00FB1211" w:rsidRPr="00C2281A" w:rsidRDefault="00FB1211" w:rsidP="00FB1211">
            <w:r w:rsidRPr="00BF1534">
              <w:t>706</w:t>
            </w:r>
          </w:p>
        </w:tc>
        <w:tc>
          <w:tcPr>
            <w:tcW w:w="7650" w:type="dxa"/>
            <w:vAlign w:val="center"/>
          </w:tcPr>
          <w:p w14:paraId="4135CC4A" w14:textId="19E268DC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22095371" w:rsidR="00FB1211" w:rsidRPr="00C2281A" w:rsidRDefault="00FB1211" w:rsidP="00FB1211">
            <w:r w:rsidRPr="00BF1534">
              <w:t>Palletize caseloads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1D4C03A4" w:rsidR="00FB1211" w:rsidRPr="00C2281A" w:rsidRDefault="00FB1211" w:rsidP="00FB1211">
            <w:r w:rsidRPr="00BF1534">
              <w:t>710</w:t>
            </w:r>
          </w:p>
        </w:tc>
        <w:tc>
          <w:tcPr>
            <w:tcW w:w="7650" w:type="dxa"/>
            <w:vAlign w:val="center"/>
          </w:tcPr>
          <w:p w14:paraId="27B07172" w14:textId="5EAC925D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5C4CBAFA" w:rsidR="00FB1211" w:rsidRPr="00C2281A" w:rsidRDefault="00FB1211" w:rsidP="00FB1211">
            <w:r w:rsidRPr="00BF1534">
              <w:t>Use tables of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44488F5B" w:rsidR="00FB1211" w:rsidRPr="00C2281A" w:rsidRDefault="00FB1211" w:rsidP="00FB1211">
            <w:r w:rsidRPr="00BF1534">
              <w:t>Discuss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5F20648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Identify terms used in routing</w:t>
            </w:r>
            <w:r w:rsidR="0068650C">
              <w:t xml:space="preserve"> and </w:t>
            </w:r>
            <w:r w:rsidRPr="0040302C">
              <w:t>shipp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758EB89F" w:rsidR="00FB1211" w:rsidRPr="00214FED" w:rsidRDefault="00FB1211" w:rsidP="00FB1211">
            <w:r w:rsidRPr="0040302C">
              <w:t>806</w:t>
            </w:r>
          </w:p>
        </w:tc>
        <w:tc>
          <w:tcPr>
            <w:tcW w:w="7650" w:type="dxa"/>
            <w:vAlign w:val="center"/>
          </w:tcPr>
          <w:p w14:paraId="72A10FAD" w14:textId="7F4DA837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776BDFF" w:rsidR="00FB1211" w:rsidRPr="00214FED" w:rsidRDefault="00FB1211" w:rsidP="00FB1211">
            <w:r w:rsidRPr="0040302C">
              <w:t>Identify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4163A2EC" w:rsidR="00FB1211" w:rsidRPr="00214FED" w:rsidRDefault="00FB1211" w:rsidP="00FB1211">
            <w:r w:rsidRPr="0040302C">
              <w:t>809</w:t>
            </w:r>
          </w:p>
        </w:tc>
        <w:tc>
          <w:tcPr>
            <w:tcW w:w="7650" w:type="dxa"/>
            <w:vAlign w:val="center"/>
          </w:tcPr>
          <w:p w14:paraId="260B92BC" w14:textId="266E15EC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684BBE92" w:rsidR="00FB1211" w:rsidRPr="00214FED" w:rsidRDefault="00FB1211" w:rsidP="00FB1211">
            <w:r w:rsidRPr="0040302C">
              <w:t>810</w:t>
            </w:r>
          </w:p>
        </w:tc>
        <w:tc>
          <w:tcPr>
            <w:tcW w:w="7650" w:type="dxa"/>
            <w:vAlign w:val="center"/>
          </w:tcPr>
          <w:p w14:paraId="1E4A2138" w14:textId="3CDADDF3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4AC4AAC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2</w:t>
            </w:r>
          </w:p>
        </w:tc>
        <w:tc>
          <w:tcPr>
            <w:tcW w:w="7650" w:type="dxa"/>
            <w:vAlign w:val="center"/>
          </w:tcPr>
          <w:p w14:paraId="41D3C546" w14:textId="76EF05A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6C231CD8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the various types of powered industrial trucks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38B15217" w:rsidR="00FB1211" w:rsidRPr="001F72A9" w:rsidRDefault="00FB1211" w:rsidP="00FB1211">
            <w:r w:rsidRPr="00E136C5">
              <w:t>905</w:t>
            </w:r>
          </w:p>
        </w:tc>
        <w:tc>
          <w:tcPr>
            <w:tcW w:w="7650" w:type="dxa"/>
            <w:vAlign w:val="center"/>
          </w:tcPr>
          <w:p w14:paraId="6D209CF3" w14:textId="74C39C93" w:rsidR="00FB1211" w:rsidRPr="001F72A9" w:rsidRDefault="00FB1211" w:rsidP="00FB1211"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4610D7DA" w:rsidR="00FB1211" w:rsidRPr="001F72A9" w:rsidRDefault="00FB1211" w:rsidP="00FB1211">
            <w:r w:rsidRPr="00E136C5">
              <w:t>Demonstrate performance on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4A9D8EB3" w:rsidR="00FB1211" w:rsidRPr="00966626" w:rsidRDefault="00FB1211" w:rsidP="00FB1211">
            <w:r w:rsidRPr="00E136C5">
              <w:t>910</w:t>
            </w:r>
          </w:p>
        </w:tc>
        <w:tc>
          <w:tcPr>
            <w:tcW w:w="7650" w:type="dxa"/>
            <w:vAlign w:val="center"/>
          </w:tcPr>
          <w:p w14:paraId="053D7A8E" w14:textId="19784245" w:rsidR="00FB1211" w:rsidRPr="00966626" w:rsidRDefault="00FB1211" w:rsidP="00FB1211"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660DA40D" w:rsidR="00FB1211" w:rsidRPr="00966626" w:rsidRDefault="00FB1211" w:rsidP="00FB1211">
            <w:r w:rsidRPr="00E136C5">
              <w:t>Explain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34237CFD" w:rsidR="00FB1211" w:rsidRPr="00966626" w:rsidRDefault="00FB1211" w:rsidP="00FB1211">
            <w:r w:rsidRPr="00E136C5">
              <w:t>Examine various types of docks and 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14DF595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2</w:t>
            </w:r>
          </w:p>
        </w:tc>
        <w:tc>
          <w:tcPr>
            <w:tcW w:w="7650" w:type="dxa"/>
            <w:vAlign w:val="center"/>
          </w:tcPr>
          <w:p w14:paraId="26BD2DB8" w14:textId="0313F9D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03E5B49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3</w:t>
            </w:r>
          </w:p>
        </w:tc>
        <w:tc>
          <w:tcPr>
            <w:tcW w:w="7650" w:type="dxa"/>
            <w:vAlign w:val="center"/>
          </w:tcPr>
          <w:p w14:paraId="1F077C8B" w14:textId="34300A96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6F3338DC" w:rsidR="00FB1211" w:rsidRPr="001F72A9" w:rsidRDefault="00FB1211" w:rsidP="00FB1211">
            <w:r w:rsidRPr="00795CCC">
              <w:t>Explain the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13A67D6B" w:rsidR="00FB1211" w:rsidRPr="001F72A9" w:rsidRDefault="00FB1211" w:rsidP="00FB1211">
            <w:r w:rsidRPr="00795CCC">
              <w:t>Explain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1C09914A" w:rsidR="00FB1211" w:rsidRPr="001F72A9" w:rsidRDefault="00FB1211" w:rsidP="00FB1211">
            <w:r w:rsidRPr="00795CCC">
              <w:t>Analyze the characteristics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B15D350" w:rsidR="00FB1211" w:rsidRPr="001F72A9" w:rsidRDefault="00FB1211" w:rsidP="00FB1211">
            <w:r w:rsidRPr="00795CCC">
              <w:t>Explain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4FEAAEEF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2</w:t>
            </w:r>
          </w:p>
        </w:tc>
        <w:tc>
          <w:tcPr>
            <w:tcW w:w="7650" w:type="dxa"/>
            <w:vAlign w:val="center"/>
          </w:tcPr>
          <w:p w14:paraId="1DFDD85F" w14:textId="0994C24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511863CC" w:rsidR="00FB1211" w:rsidRPr="00BA2FD2" w:rsidRDefault="00FB1211" w:rsidP="00FB1211">
            <w:r w:rsidRPr="007A2858">
              <w:t>1106</w:t>
            </w:r>
          </w:p>
        </w:tc>
        <w:tc>
          <w:tcPr>
            <w:tcW w:w="7650" w:type="dxa"/>
            <w:vAlign w:val="center"/>
          </w:tcPr>
          <w:p w14:paraId="5B447102" w14:textId="2FB963EC" w:rsidR="00FB1211" w:rsidRPr="00BA2FD2" w:rsidRDefault="00FB1211" w:rsidP="00FB1211">
            <w:r w:rsidRPr="007A2858">
              <w:t>RESERVED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0E8CC9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424F315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2CDF6BA" w14:textId="3D8313E5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1</w:t>
            </w:r>
          </w:p>
        </w:tc>
        <w:tc>
          <w:tcPr>
            <w:tcW w:w="7650" w:type="dxa"/>
            <w:vAlign w:val="center"/>
          </w:tcPr>
          <w:p w14:paraId="127F1AA2" w14:textId="36675267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1B18A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325D749" w14:textId="52640D97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2</w:t>
            </w:r>
          </w:p>
        </w:tc>
        <w:tc>
          <w:tcPr>
            <w:tcW w:w="7650" w:type="dxa"/>
            <w:vAlign w:val="center"/>
          </w:tcPr>
          <w:p w14:paraId="0DC0FA31" w14:textId="7CA72153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6CDDC0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68DC398" w14:textId="1997045D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3</w:t>
            </w:r>
          </w:p>
        </w:tc>
        <w:tc>
          <w:tcPr>
            <w:tcW w:w="7650" w:type="dxa"/>
            <w:vAlign w:val="center"/>
          </w:tcPr>
          <w:p w14:paraId="27955A8A" w14:textId="7E02A2E4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2E191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27DE48F" w14:textId="398049A0" w:rsidR="00FB1211" w:rsidRPr="001F72A9" w:rsidRDefault="00FB1211" w:rsidP="00FB1211">
            <w:r w:rsidRPr="00AF21E1">
              <w:t>1204</w:t>
            </w:r>
          </w:p>
        </w:tc>
        <w:tc>
          <w:tcPr>
            <w:tcW w:w="7650" w:type="dxa"/>
            <w:vAlign w:val="center"/>
          </w:tcPr>
          <w:p w14:paraId="42B625D4" w14:textId="3F6F0554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855B3A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A0000F" w14:textId="3907FAEA" w:rsidR="00FB1211" w:rsidRPr="001F72A9" w:rsidRDefault="00FB1211" w:rsidP="00FB1211">
            <w:r w:rsidRPr="00AF21E1">
              <w:t>1205</w:t>
            </w:r>
          </w:p>
        </w:tc>
        <w:tc>
          <w:tcPr>
            <w:tcW w:w="7650" w:type="dxa"/>
            <w:vAlign w:val="center"/>
          </w:tcPr>
          <w:p w14:paraId="6F2F0C7A" w14:textId="46F05BFB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34F290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AD8BFE9" w14:textId="05D0D2E6" w:rsidR="00FB1211" w:rsidRPr="001F72A9" w:rsidRDefault="00FB1211" w:rsidP="00FB1211">
            <w:r w:rsidRPr="00AF21E1">
              <w:t>1206</w:t>
            </w:r>
          </w:p>
        </w:tc>
        <w:tc>
          <w:tcPr>
            <w:tcW w:w="7650" w:type="dxa"/>
            <w:vAlign w:val="center"/>
          </w:tcPr>
          <w:p w14:paraId="68475616" w14:textId="6854A5C3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EA86F6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34BE6AF" w14:textId="12681943" w:rsidR="00FB1211" w:rsidRPr="007D48C9" w:rsidRDefault="00FB1211" w:rsidP="00FB1211">
            <w:r w:rsidRPr="00AF21E1">
              <w:t>1207</w:t>
            </w:r>
          </w:p>
        </w:tc>
        <w:tc>
          <w:tcPr>
            <w:tcW w:w="7650" w:type="dxa"/>
            <w:vAlign w:val="center"/>
          </w:tcPr>
          <w:p w14:paraId="51DD9A4B" w14:textId="3E9DD6A3" w:rsidR="00FB1211" w:rsidRPr="007D48C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3D751D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83F7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C4B8BF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245DB2F" w14:textId="48400700" w:rsidR="00FB1211" w:rsidRPr="007D48C9" w:rsidRDefault="00FB1211" w:rsidP="00FB1211">
            <w:r w:rsidRPr="00AF21E1">
              <w:t>1208</w:t>
            </w:r>
          </w:p>
        </w:tc>
        <w:tc>
          <w:tcPr>
            <w:tcW w:w="7650" w:type="dxa"/>
            <w:vAlign w:val="center"/>
          </w:tcPr>
          <w:p w14:paraId="0CF6847A" w14:textId="5B597865" w:rsidR="00FB1211" w:rsidRPr="007D48C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6844ED1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8BB7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26426C6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BF4615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Explain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4E89A1E7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Identify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A2CDD19" w:rsidR="00F07E67" w:rsidRPr="001F72A9" w:rsidRDefault="00F07E67" w:rsidP="00F07E67">
            <w:r w:rsidRPr="005E2CE6">
              <w:lastRenderedPageBreak/>
              <w:t>1304</w:t>
            </w:r>
          </w:p>
        </w:tc>
        <w:tc>
          <w:tcPr>
            <w:tcW w:w="7650" w:type="dxa"/>
            <w:vAlign w:val="center"/>
          </w:tcPr>
          <w:p w14:paraId="5B1411EB" w14:textId="4868D28A" w:rsidR="00F07E67" w:rsidRPr="001F72A9" w:rsidRDefault="00F07E67" w:rsidP="00F07E67">
            <w:r w:rsidRPr="005E2CE6">
              <w:t>RESERVED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5EA6ADC3" w:rsidR="00F07E67" w:rsidRPr="00C30DD1" w:rsidRDefault="00F07E67" w:rsidP="00F07E67">
            <w:r w:rsidRPr="005E2CE6">
              <w:t>Explain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B44B1C7" w:rsidR="00F07E67" w:rsidRPr="00C30DD1" w:rsidRDefault="00F07E67" w:rsidP="00F07E67">
            <w:r w:rsidRPr="005E2CE6">
              <w:t>Explain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13A4F915" w:rsidR="00F07E67" w:rsidRPr="00C30DD1" w:rsidRDefault="00F07E67" w:rsidP="00F07E67">
            <w:r w:rsidRPr="005E2CE6">
              <w:t>Explain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13633975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Explain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0242906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Describe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3</w:t>
            </w:r>
          </w:p>
        </w:tc>
        <w:tc>
          <w:tcPr>
            <w:tcW w:w="7650" w:type="dxa"/>
            <w:vAlign w:val="center"/>
          </w:tcPr>
          <w:p w14:paraId="10A97EEE" w14:textId="43595236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Explain the nature of leadership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72230EC1" w:rsidR="00A205B7" w:rsidRPr="001F72A9" w:rsidRDefault="00A205B7" w:rsidP="00A205B7">
            <w:r w:rsidRPr="000127AB">
              <w:t>Explain the nature of management</w:t>
            </w:r>
            <w:r w:rsidR="0068650C">
              <w:t xml:space="preserve"> and </w:t>
            </w:r>
            <w:r w:rsidRPr="000127AB">
              <w:t>supervisory training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21EE57EB" w:rsidR="00A205B7" w:rsidRPr="005879CE" w:rsidRDefault="00A205B7" w:rsidP="00A205B7">
            <w:r w:rsidRPr="000127AB">
              <w:t>Explain the nature of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4FAFA8FD" w:rsidR="00A205B7" w:rsidRPr="005879CE" w:rsidRDefault="00A205B7" w:rsidP="00A205B7">
            <w:r w:rsidRPr="000127AB">
              <w:t>1406</w:t>
            </w:r>
          </w:p>
        </w:tc>
        <w:tc>
          <w:tcPr>
            <w:tcW w:w="7650" w:type="dxa"/>
            <w:vAlign w:val="center"/>
          </w:tcPr>
          <w:p w14:paraId="7F2F08FE" w14:textId="20F2CADA" w:rsidR="00A205B7" w:rsidRPr="005879CE" w:rsidRDefault="00A205B7" w:rsidP="00A205B7">
            <w:r w:rsidRPr="000127AB">
              <w:t>RESERVED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4B065" w14:textId="77777777" w:rsidR="00AD06EA" w:rsidRDefault="00AD06EA" w:rsidP="000733E4">
      <w:pPr>
        <w:spacing w:after="0" w:line="240" w:lineRule="auto"/>
      </w:pPr>
      <w:r>
        <w:separator/>
      </w:r>
    </w:p>
  </w:endnote>
  <w:endnote w:type="continuationSeparator" w:id="0">
    <w:p w14:paraId="4A9ACAC1" w14:textId="77777777" w:rsidR="00AD06EA" w:rsidRDefault="00AD06E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30C60EA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D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8E260" w14:textId="77777777" w:rsidR="00AD06EA" w:rsidRDefault="00AD06EA" w:rsidP="000733E4">
      <w:pPr>
        <w:spacing w:after="0" w:line="240" w:lineRule="auto"/>
      </w:pPr>
      <w:r>
        <w:separator/>
      </w:r>
    </w:p>
  </w:footnote>
  <w:footnote w:type="continuationSeparator" w:id="0">
    <w:p w14:paraId="215C3E27" w14:textId="77777777" w:rsidR="00AD06EA" w:rsidRDefault="00AD06E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0D94DD2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CB54CE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qgUA3YyDbi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44679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2497D"/>
    <w:rsid w:val="00C30671"/>
    <w:rsid w:val="00C36E47"/>
    <w:rsid w:val="00C5107D"/>
    <w:rsid w:val="00C54576"/>
    <w:rsid w:val="00CA1AFB"/>
    <w:rsid w:val="00CA5C5A"/>
    <w:rsid w:val="00CC6849"/>
    <w:rsid w:val="00CD0B86"/>
    <w:rsid w:val="00D04192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58E582-FEA7-435F-AD2F-BA809487D655}"/>
</file>

<file path=customXml/itemProps3.xml><?xml version="1.0" encoding="utf-8"?>
<ds:datastoreItem xmlns:ds="http://schemas.openxmlformats.org/officeDocument/2006/customXml" ds:itemID="{E01B6C94-5BE2-42CC-9DCA-4BB8267A6A9F}"/>
</file>

<file path=customXml/itemProps4.xml><?xml version="1.0" encoding="utf-8"?>
<ds:datastoreItem xmlns:ds="http://schemas.openxmlformats.org/officeDocument/2006/customXml" ds:itemID="{0F1ADFAB-9ECA-445C-AA0D-BEC3EA579C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91</Words>
  <Characters>5653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0203 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8T17:35:00Z</dcterms:created>
  <dcterms:modified xsi:type="dcterms:W3CDTF">2022-04-1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